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8984fbe0e6898b5c643dea4a7344f372345b86"/>
    <w:p>
      <w:pPr>
        <w:pStyle w:val="Heading3"/>
      </w:pPr>
      <w:r>
        <w:t xml:space="preserve">Синоптики прогнозируют в ближайшие дни метель и гололедицу в Москве</w:t>
      </w:r>
    </w:p>
    <w:p>
      <w:pPr>
        <w:pStyle w:val="FirstParagraph"/>
      </w:pPr>
      <w:r>
        <w:t xml:space="preserve">05.04.2025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metel_433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04.04.2025.</w:t>
      </w:r>
    </w:p>
    <w:p>
      <w:pPr>
        <w:pStyle w:val="BodyText"/>
      </w:pPr>
      <w:r>
        <w:t xml:space="preserve">В ближайшие дни в столице резко похолодает и выпадет снег. Температура воздуха опустится ниже нуля градусов. Синоптики прогнозируют сильный ветер и метель, на дорогах может образоваться гололедиц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субботу, 5 апреля, днем ожидается плюс четыре — шесть градусов, возможен небольшой дождь. В ночь на воскресенье, 6 апреля, термометры покажут минус один — три градуса. Днем будет от минус двух до нуля градусов. Пройдет снег, при этом порывы ветра могут достигать 17 метров в секун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ильный снег и метель ожидаются и в ночь на понедельник, 7 апреля. Температура воздуха опустится до минус двух — четырех градусов. Днем ожидается от нуля до минус двух градус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 вторник, 8 апреля, и среду, 9 апреля, днем прогнозируют от минус четырех до плюс одного градуса, ночью — минус два — семь градусов. Будет облачно с прояснениями, местами пройдет небольшой сне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28985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8985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8985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05:44Z</dcterms:created>
  <dcterms:modified xsi:type="dcterms:W3CDTF">2025-08-06T00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